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e67cf669a667ebb0402dd501b6f0b2f927ed2cb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5. Требование о безвозмездном устранении недостатков квартиры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3eca712be8c58eca3eb2639285ff37e5cee69bd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БЕЗВОЗМЕЗДНОМ УСТРАНЕНИИ НЕДОСТАТКОВ КВАРТИРЫ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Безвозмездно устранить каждый недостаток в разумный согласованный срок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график работ и провести повторную приемку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3Z</dcterms:created>
  <dcterms:modified xsi:type="dcterms:W3CDTF">2026-07-18T09:18:4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